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แก้ไขอย่างไรบ้างนะคะ เมื่อถูกตำหนิ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คุณครูปรเมษฐคะได้ถูกต้องตามการะเทศะพอเราได้รู้แล้วว่าม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ปลา</dc:title>
  <dc:creator/>
  <cp:keywords/>
  <dcterms:created xsi:type="dcterms:W3CDTF">2022-06-17T05:23:28Z</dcterms:created>
  <dcterms:modified xsi:type="dcterms:W3CDTF">2022-06-17T0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